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70072683"/>
    <w:p w14:paraId="6BFF4ADF" w14:textId="7AC8EC7B" w:rsidR="007B3BA9" w:rsidRPr="00DE7848" w:rsidRDefault="00E02528" w:rsidP="007B3BA9">
      <w:pPr>
        <w:pStyle w:val="NoSpacing"/>
        <w:rPr>
          <w:rFonts w:asciiTheme="majorHAnsi" w:hAnsiTheme="majorHAnsi" w:cstheme="majorHAnsi"/>
          <w:b/>
          <w:smallCaps/>
          <w:color w:val="244061" w:themeColor="accent1" w:themeShade="80"/>
          <w:sz w:val="40"/>
          <w:szCs w:val="40"/>
        </w:rPr>
      </w:pPr>
      <w:r w:rsidRPr="00DE7848">
        <w:rPr>
          <w:rFonts w:asciiTheme="majorHAnsi" w:eastAsia="Cambria" w:hAnsiTheme="majorHAnsi" w:cstheme="majorHAnsi"/>
          <w:b/>
          <w:bCs/>
          <w:noProof/>
          <w:color w:val="244061" w:themeColor="accent1" w:themeShade="8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D8DB31" wp14:editId="09F1110C">
                <wp:simplePos x="0" y="0"/>
                <wp:positionH relativeFrom="column">
                  <wp:posOffset>1468120</wp:posOffset>
                </wp:positionH>
                <wp:positionV relativeFrom="paragraph">
                  <wp:posOffset>237490</wp:posOffset>
                </wp:positionV>
                <wp:extent cx="506730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6730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E34EBD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5.6pt,18.7pt" to="514.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" strokecolor="#0070c0" strokeweight="2.25pt"/>
            </w:pict>
          </mc:Fallback>
        </mc:AlternateContent>
      </w:r>
      <w:r w:rsidR="008D6996" w:rsidRPr="00DE7848">
        <w:rPr>
          <w:rFonts w:asciiTheme="majorHAnsi" w:eastAsia="Verdana" w:hAnsiTheme="majorHAnsi" w:cstheme="majorHAnsi"/>
          <w:b/>
          <w:smallCaps/>
          <w:sz w:val="40"/>
          <w:szCs w:val="40"/>
        </w:rPr>
        <w:t>Doug Stander</w:t>
      </w:r>
    </w:p>
    <w:p w14:paraId="343A0792" w14:textId="77777777" w:rsidR="00E30242" w:rsidRPr="00E30242" w:rsidRDefault="00E30242" w:rsidP="00D426B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4" w:lineRule="auto"/>
        <w:ind w:right="-36"/>
        <w:jc w:val="right"/>
        <w:rPr>
          <w:rFonts w:asciiTheme="majorHAnsi" w:eastAsia="Verdana" w:hAnsiTheme="majorHAnsi" w:cstheme="majorHAnsi"/>
          <w:bCs/>
          <w:sz w:val="2"/>
          <w:szCs w:val="2"/>
        </w:rPr>
      </w:pPr>
    </w:p>
    <w:p w14:paraId="4BC50573" w14:textId="79912476" w:rsidR="000C2768" w:rsidRDefault="00A003B5" w:rsidP="00D426B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4" w:lineRule="auto"/>
        <w:ind w:right="-36"/>
        <w:jc w:val="right"/>
        <w:rPr>
          <w:rFonts w:asciiTheme="majorHAnsi" w:eastAsia="Verdana" w:hAnsiTheme="majorHAnsi" w:cstheme="majorHAnsi"/>
          <w:sz w:val="20"/>
          <w:szCs w:val="20"/>
        </w:rPr>
      </w:pPr>
      <w:r w:rsidRPr="00312C84">
        <w:rPr>
          <w:rFonts w:asciiTheme="majorHAnsi" w:eastAsia="Verdana" w:hAnsiTheme="majorHAnsi" w:cstheme="majorHAnsi"/>
          <w:bCs/>
          <w:sz w:val="20"/>
          <w:szCs w:val="20"/>
        </w:rPr>
        <w:t>516-524-1924</w:t>
      </w:r>
      <w:r w:rsidR="007B3BA9" w:rsidRPr="00312C84">
        <w:rPr>
          <w:rFonts w:asciiTheme="majorHAnsi" w:eastAsia="Verdana" w:hAnsiTheme="majorHAnsi" w:cstheme="majorHAnsi"/>
          <w:sz w:val="20"/>
          <w:szCs w:val="20"/>
        </w:rPr>
        <w:t xml:space="preserve"> </w:t>
      </w:r>
      <w:r w:rsidR="000C2768" w:rsidRPr="00312C84">
        <w:rPr>
          <w:rFonts w:asciiTheme="majorHAnsi" w:eastAsia="Verdana" w:hAnsiTheme="majorHAnsi" w:cstheme="majorHAnsi"/>
          <w:sz w:val="20"/>
          <w:szCs w:val="20"/>
        </w:rPr>
        <w:t xml:space="preserve">| </w:t>
      </w:r>
      <w:r w:rsidRPr="006419BF">
        <w:rPr>
          <w:rFonts w:asciiTheme="majorHAnsi" w:eastAsia="Verdana" w:hAnsiTheme="majorHAnsi" w:cstheme="majorHAnsi"/>
          <w:sz w:val="20"/>
          <w:szCs w:val="20"/>
        </w:rPr>
        <w:t>dougstander@gmail.com</w:t>
      </w:r>
      <w:r w:rsidRPr="00312C84">
        <w:rPr>
          <w:rFonts w:asciiTheme="majorHAnsi" w:eastAsia="Verdana" w:hAnsiTheme="majorHAnsi" w:cstheme="majorHAnsi"/>
          <w:sz w:val="20"/>
          <w:szCs w:val="20"/>
        </w:rPr>
        <w:t xml:space="preserve"> | Fort </w:t>
      </w:r>
      <w:proofErr w:type="spellStart"/>
      <w:r w:rsidRPr="00312C84">
        <w:rPr>
          <w:rFonts w:asciiTheme="majorHAnsi" w:eastAsia="Verdana" w:hAnsiTheme="majorHAnsi" w:cstheme="majorHAnsi"/>
          <w:sz w:val="20"/>
          <w:szCs w:val="20"/>
        </w:rPr>
        <w:t>Salonga</w:t>
      </w:r>
      <w:proofErr w:type="spellEnd"/>
      <w:r w:rsidRPr="00312C84">
        <w:rPr>
          <w:rFonts w:asciiTheme="majorHAnsi" w:eastAsia="Verdana" w:hAnsiTheme="majorHAnsi" w:cstheme="majorHAnsi"/>
          <w:sz w:val="20"/>
          <w:szCs w:val="20"/>
        </w:rPr>
        <w:t>, NY 11768</w:t>
      </w:r>
    </w:p>
    <w:p w14:paraId="5030AA58" w14:textId="49D67ED4" w:rsidR="002A4472" w:rsidRDefault="002A4472" w:rsidP="00D426B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4" w:lineRule="auto"/>
        <w:ind w:right="-36"/>
        <w:jc w:val="right"/>
        <w:rPr>
          <w:rFonts w:asciiTheme="majorHAnsi" w:eastAsia="Verdana" w:hAnsiTheme="majorHAnsi" w:cstheme="majorHAnsi"/>
          <w:sz w:val="20"/>
          <w:szCs w:val="20"/>
        </w:rPr>
      </w:pPr>
    </w:p>
    <w:p w14:paraId="4BA60EF7" w14:textId="6D4CB541" w:rsidR="002A4472" w:rsidRDefault="002A4472" w:rsidP="002A4472">
      <w:pPr>
        <w:rPr>
          <w:rFonts w:ascii="Calibri" w:hAnsi="Calibri" w:cs="Arial"/>
          <w:sz w:val="23"/>
          <w:szCs w:val="23"/>
        </w:rPr>
      </w:pPr>
    </w:p>
    <w:p w14:paraId="32D27886" w14:textId="77777777" w:rsidR="00920402" w:rsidRDefault="00920402" w:rsidP="002A4472">
      <w:pPr>
        <w:rPr>
          <w:rFonts w:ascii="Calibri" w:hAnsi="Calibri" w:cs="Arial"/>
          <w:sz w:val="23"/>
          <w:szCs w:val="23"/>
        </w:rPr>
      </w:pPr>
    </w:p>
    <w:p w14:paraId="7489CF4F" w14:textId="77777777" w:rsidR="002A4472" w:rsidRPr="00920402" w:rsidRDefault="002A4472" w:rsidP="002A4472">
      <w:pPr>
        <w:rPr>
          <w:rFonts w:asciiTheme="majorHAnsi" w:hAnsiTheme="majorHAnsi" w:cstheme="majorHAnsi"/>
          <w:sz w:val="23"/>
          <w:szCs w:val="23"/>
        </w:rPr>
      </w:pPr>
    </w:p>
    <w:p w14:paraId="08A07320" w14:textId="6C5DEF60" w:rsidR="002A4472" w:rsidRPr="00920402" w:rsidRDefault="00600097" w:rsidP="002A4472">
      <w:pPr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October 5, 2021</w:t>
      </w:r>
    </w:p>
    <w:p w14:paraId="0E6D370B" w14:textId="77777777" w:rsidR="002A4472" w:rsidRPr="00920402" w:rsidRDefault="002A4472" w:rsidP="002A4472">
      <w:pPr>
        <w:rPr>
          <w:rFonts w:asciiTheme="majorHAnsi" w:hAnsiTheme="majorHAnsi" w:cstheme="majorHAnsi"/>
          <w:sz w:val="23"/>
          <w:szCs w:val="23"/>
        </w:rPr>
      </w:pPr>
    </w:p>
    <w:p w14:paraId="0EE55F1D" w14:textId="77777777" w:rsidR="002A4472" w:rsidRPr="00920402" w:rsidRDefault="002A4472" w:rsidP="002A4472">
      <w:pPr>
        <w:rPr>
          <w:rFonts w:asciiTheme="majorHAnsi" w:hAnsiTheme="majorHAnsi" w:cstheme="majorHAnsi"/>
          <w:sz w:val="23"/>
          <w:szCs w:val="23"/>
        </w:rPr>
      </w:pPr>
    </w:p>
    <w:p w14:paraId="107EA545" w14:textId="7E0D6302" w:rsidR="002A4472" w:rsidRPr="00920402" w:rsidRDefault="002A4472" w:rsidP="002A4472">
      <w:pPr>
        <w:rPr>
          <w:rFonts w:asciiTheme="majorHAnsi" w:hAnsiTheme="majorHAnsi" w:cstheme="majorHAnsi"/>
          <w:sz w:val="23"/>
          <w:szCs w:val="23"/>
        </w:rPr>
      </w:pPr>
      <w:r w:rsidRPr="00920402">
        <w:rPr>
          <w:rFonts w:asciiTheme="majorHAnsi" w:hAnsiTheme="majorHAnsi" w:cstheme="majorHAnsi"/>
          <w:sz w:val="23"/>
          <w:szCs w:val="23"/>
        </w:rPr>
        <w:t xml:space="preserve">Dear </w:t>
      </w:r>
      <w:r w:rsidR="00600097">
        <w:rPr>
          <w:rFonts w:asciiTheme="majorHAnsi" w:hAnsiTheme="majorHAnsi" w:cstheme="majorHAnsi"/>
          <w:sz w:val="23"/>
          <w:szCs w:val="23"/>
        </w:rPr>
        <w:t>Hiring Manager:</w:t>
      </w:r>
    </w:p>
    <w:p w14:paraId="6596F15A" w14:textId="65E2F8E4" w:rsidR="002A4472" w:rsidRPr="00920402" w:rsidRDefault="002A4472" w:rsidP="002A4472">
      <w:pPr>
        <w:rPr>
          <w:rFonts w:asciiTheme="majorHAnsi" w:hAnsiTheme="majorHAnsi" w:cstheme="majorHAnsi"/>
          <w:sz w:val="23"/>
          <w:szCs w:val="23"/>
        </w:rPr>
      </w:pPr>
    </w:p>
    <w:p w14:paraId="7154889C" w14:textId="51E00FB3" w:rsidR="002A4472" w:rsidRPr="00920402" w:rsidRDefault="002A4472" w:rsidP="002A4472">
      <w:pPr>
        <w:pStyle w:val="BlockText"/>
        <w:tabs>
          <w:tab w:val="left" w:pos="9360"/>
        </w:tabs>
        <w:ind w:left="0" w:right="28"/>
        <w:jc w:val="left"/>
        <w:rPr>
          <w:rFonts w:asciiTheme="majorHAnsi" w:hAnsiTheme="majorHAnsi" w:cstheme="majorHAnsi"/>
          <w:b w:val="0"/>
          <w:bCs w:val="0"/>
          <w:sz w:val="23"/>
          <w:szCs w:val="23"/>
        </w:rPr>
      </w:pPr>
      <w:r w:rsidRPr="00920402">
        <w:rPr>
          <w:rFonts w:asciiTheme="majorHAnsi" w:hAnsiTheme="majorHAnsi" w:cstheme="majorHAnsi"/>
          <w:b w:val="0"/>
          <w:bCs w:val="0"/>
          <w:sz w:val="23"/>
          <w:szCs w:val="23"/>
        </w:rPr>
        <w:t xml:space="preserve">I am writing in anticipation that you may be interested in a candidate with significant experience in property management. I include my résumé and offer additional information about my work history and abilities in the paragraphs that follow.  </w:t>
      </w:r>
    </w:p>
    <w:p w14:paraId="5309AC07" w14:textId="77777777" w:rsidR="002A4472" w:rsidRPr="00920402" w:rsidRDefault="002A4472" w:rsidP="002A4472">
      <w:pPr>
        <w:pStyle w:val="BlockText"/>
        <w:tabs>
          <w:tab w:val="left" w:pos="9360"/>
        </w:tabs>
        <w:ind w:left="0" w:right="28"/>
        <w:rPr>
          <w:rFonts w:asciiTheme="majorHAnsi" w:hAnsiTheme="majorHAnsi" w:cstheme="majorHAnsi"/>
          <w:b w:val="0"/>
          <w:bCs w:val="0"/>
          <w:sz w:val="23"/>
          <w:szCs w:val="23"/>
        </w:rPr>
      </w:pPr>
    </w:p>
    <w:p w14:paraId="5138C30A" w14:textId="115607AD" w:rsidR="003B4DB8" w:rsidRPr="00920402" w:rsidRDefault="002A4472" w:rsidP="002A4472">
      <w:pPr>
        <w:rPr>
          <w:rFonts w:asciiTheme="majorHAnsi" w:hAnsiTheme="majorHAnsi" w:cstheme="majorHAnsi"/>
          <w:sz w:val="23"/>
          <w:szCs w:val="23"/>
        </w:rPr>
      </w:pPr>
      <w:r w:rsidRPr="00920402">
        <w:rPr>
          <w:rFonts w:asciiTheme="majorHAnsi" w:hAnsiTheme="majorHAnsi" w:cstheme="majorHAnsi"/>
          <w:sz w:val="23"/>
          <w:szCs w:val="23"/>
        </w:rPr>
        <w:t xml:space="preserve">Before forging into property management, I was a busy licensed master electrician. </w:t>
      </w:r>
      <w:r w:rsidR="003B4DB8" w:rsidRPr="00920402">
        <w:rPr>
          <w:rFonts w:asciiTheme="majorHAnsi" w:hAnsiTheme="majorHAnsi" w:cstheme="majorHAnsi"/>
          <w:sz w:val="23"/>
          <w:szCs w:val="23"/>
        </w:rPr>
        <w:t>W</w:t>
      </w:r>
      <w:r w:rsidRPr="00920402">
        <w:rPr>
          <w:rFonts w:asciiTheme="majorHAnsi" w:hAnsiTheme="majorHAnsi" w:cstheme="majorHAnsi"/>
          <w:sz w:val="23"/>
          <w:szCs w:val="23"/>
        </w:rPr>
        <w:t xml:space="preserve">hen presented with the </w:t>
      </w:r>
      <w:r w:rsidR="00920402" w:rsidRPr="00920402">
        <w:rPr>
          <w:rFonts w:asciiTheme="majorHAnsi" w:hAnsiTheme="majorHAnsi" w:cstheme="majorHAnsi"/>
          <w:sz w:val="23"/>
          <w:szCs w:val="23"/>
        </w:rPr>
        <w:t xml:space="preserve">prospect of </w:t>
      </w:r>
      <w:r w:rsidRPr="00920402">
        <w:rPr>
          <w:rFonts w:asciiTheme="majorHAnsi" w:hAnsiTheme="majorHAnsi" w:cstheme="majorHAnsi"/>
          <w:sz w:val="23"/>
          <w:szCs w:val="23"/>
        </w:rPr>
        <w:t xml:space="preserve">an ownership stake in a real estate business, I took the opportunity to do something new. </w:t>
      </w:r>
      <w:r w:rsidR="00FE7309">
        <w:rPr>
          <w:rFonts w:asciiTheme="majorHAnsi" w:hAnsiTheme="majorHAnsi" w:cstheme="majorHAnsi"/>
          <w:sz w:val="23"/>
          <w:szCs w:val="23"/>
        </w:rPr>
        <w:t xml:space="preserve">Comfortable with construction and building issues, </w:t>
      </w:r>
      <w:r w:rsidRPr="00920402">
        <w:rPr>
          <w:rFonts w:asciiTheme="majorHAnsi" w:hAnsiTheme="majorHAnsi" w:cstheme="majorHAnsi"/>
          <w:sz w:val="23"/>
          <w:szCs w:val="23"/>
        </w:rPr>
        <w:t xml:space="preserve">I was the partner who actually did the property management (my partners were simply investors). </w:t>
      </w:r>
      <w:r w:rsidR="003B4DB8" w:rsidRPr="00920402">
        <w:rPr>
          <w:rFonts w:asciiTheme="majorHAnsi" w:hAnsiTheme="majorHAnsi" w:cstheme="majorHAnsi"/>
          <w:sz w:val="23"/>
          <w:szCs w:val="23"/>
        </w:rPr>
        <w:t xml:space="preserve">On a regular basis, I found my knowledge as an electrician exceedingly handy. </w:t>
      </w:r>
    </w:p>
    <w:p w14:paraId="3C1617FD" w14:textId="77777777" w:rsidR="003B4DB8" w:rsidRPr="00920402" w:rsidRDefault="003B4DB8" w:rsidP="002A4472">
      <w:pPr>
        <w:rPr>
          <w:rFonts w:asciiTheme="majorHAnsi" w:hAnsiTheme="majorHAnsi" w:cstheme="majorHAnsi"/>
          <w:sz w:val="23"/>
          <w:szCs w:val="23"/>
        </w:rPr>
      </w:pPr>
    </w:p>
    <w:p w14:paraId="4B78805D" w14:textId="7B0F6225" w:rsidR="004516C7" w:rsidRPr="00920402" w:rsidRDefault="003B4DB8" w:rsidP="002A4472">
      <w:pPr>
        <w:rPr>
          <w:rFonts w:asciiTheme="majorHAnsi" w:hAnsiTheme="majorHAnsi" w:cstheme="majorHAnsi"/>
          <w:sz w:val="23"/>
          <w:szCs w:val="23"/>
        </w:rPr>
      </w:pPr>
      <w:r w:rsidRPr="00920402">
        <w:rPr>
          <w:rFonts w:asciiTheme="majorHAnsi" w:hAnsiTheme="majorHAnsi" w:cstheme="majorHAnsi"/>
          <w:sz w:val="23"/>
          <w:szCs w:val="23"/>
        </w:rPr>
        <w:t xml:space="preserve">In March of this year, my partners and I sold the real estate we owned and disbanded the business. I am now ready for my next challenge. </w:t>
      </w:r>
      <w:r w:rsidR="004516C7" w:rsidRPr="00920402">
        <w:rPr>
          <w:rFonts w:asciiTheme="majorHAnsi" w:hAnsiTheme="majorHAnsi" w:cstheme="majorHAnsi"/>
          <w:sz w:val="23"/>
          <w:szCs w:val="23"/>
        </w:rPr>
        <w:t xml:space="preserve">I seek a position </w:t>
      </w:r>
      <w:r w:rsidR="00FE7309">
        <w:rPr>
          <w:rFonts w:asciiTheme="majorHAnsi" w:hAnsiTheme="majorHAnsi" w:cstheme="majorHAnsi"/>
          <w:sz w:val="23"/>
          <w:szCs w:val="23"/>
        </w:rPr>
        <w:t xml:space="preserve">in property management </w:t>
      </w:r>
      <w:r w:rsidR="004516C7" w:rsidRPr="00920402">
        <w:rPr>
          <w:rFonts w:asciiTheme="majorHAnsi" w:hAnsiTheme="majorHAnsi" w:cstheme="majorHAnsi"/>
          <w:sz w:val="23"/>
          <w:szCs w:val="23"/>
        </w:rPr>
        <w:t>allow</w:t>
      </w:r>
      <w:r w:rsidR="00FE7309">
        <w:rPr>
          <w:rFonts w:asciiTheme="majorHAnsi" w:hAnsiTheme="majorHAnsi" w:cstheme="majorHAnsi"/>
          <w:sz w:val="23"/>
          <w:szCs w:val="23"/>
        </w:rPr>
        <w:t>ing</w:t>
      </w:r>
      <w:r w:rsidR="004516C7" w:rsidRPr="00920402">
        <w:rPr>
          <w:rFonts w:asciiTheme="majorHAnsi" w:hAnsiTheme="majorHAnsi" w:cstheme="majorHAnsi"/>
          <w:sz w:val="23"/>
          <w:szCs w:val="23"/>
        </w:rPr>
        <w:t xml:space="preserve"> me to do the things I do best—optimizing tenant relationships, maintaining and enhancing property infrastructure, managing day-to-day fiscal concerns, seeking out operating expense reductions, marketing and showing property, executing leases, interacting with vendors, and enforcing premise policies and lease stipulations. I like to get all of that done in the mornings to keep my afternoons open for </w:t>
      </w:r>
      <w:r w:rsidR="00920402" w:rsidRPr="00920402">
        <w:rPr>
          <w:rFonts w:asciiTheme="majorHAnsi" w:hAnsiTheme="majorHAnsi" w:cstheme="majorHAnsi"/>
          <w:sz w:val="23"/>
          <w:szCs w:val="23"/>
        </w:rPr>
        <w:t>b</w:t>
      </w:r>
      <w:r w:rsidR="004516C7" w:rsidRPr="00920402">
        <w:rPr>
          <w:rFonts w:asciiTheme="majorHAnsi" w:hAnsiTheme="majorHAnsi" w:cstheme="majorHAnsi"/>
          <w:sz w:val="23"/>
          <w:szCs w:val="23"/>
        </w:rPr>
        <w:t xml:space="preserve">igger challenges. </w:t>
      </w:r>
    </w:p>
    <w:p w14:paraId="29224AA6" w14:textId="77777777" w:rsidR="004516C7" w:rsidRPr="00920402" w:rsidRDefault="004516C7" w:rsidP="002A4472">
      <w:pPr>
        <w:rPr>
          <w:rFonts w:asciiTheme="majorHAnsi" w:hAnsiTheme="majorHAnsi" w:cstheme="majorHAnsi"/>
          <w:sz w:val="23"/>
          <w:szCs w:val="23"/>
        </w:rPr>
      </w:pPr>
    </w:p>
    <w:p w14:paraId="6933DBD8" w14:textId="695AB2D3" w:rsidR="004516C7" w:rsidRPr="00920402" w:rsidRDefault="002A4472" w:rsidP="004516C7">
      <w:pPr>
        <w:pStyle w:val="BlockText"/>
        <w:tabs>
          <w:tab w:val="left" w:pos="9360"/>
        </w:tabs>
        <w:ind w:left="0" w:right="28"/>
        <w:jc w:val="left"/>
        <w:rPr>
          <w:rFonts w:asciiTheme="majorHAnsi" w:hAnsiTheme="majorHAnsi" w:cstheme="majorHAnsi"/>
          <w:b w:val="0"/>
          <w:bCs w:val="0"/>
          <w:sz w:val="23"/>
          <w:szCs w:val="23"/>
        </w:rPr>
      </w:pPr>
      <w:r w:rsidRPr="00920402">
        <w:rPr>
          <w:rFonts w:asciiTheme="majorHAnsi" w:hAnsiTheme="majorHAnsi" w:cstheme="majorHAnsi"/>
          <w:b w:val="0"/>
          <w:bCs w:val="0"/>
          <w:sz w:val="23"/>
          <w:szCs w:val="23"/>
        </w:rPr>
        <w:t xml:space="preserve">I take my work seriously knowing that what I accomplish is absolutely tied to the bottom line. </w:t>
      </w:r>
      <w:r w:rsidR="00FE7309">
        <w:rPr>
          <w:rFonts w:asciiTheme="majorHAnsi" w:hAnsiTheme="majorHAnsi" w:cstheme="majorHAnsi"/>
          <w:b w:val="0"/>
          <w:bCs w:val="0"/>
          <w:sz w:val="23"/>
          <w:szCs w:val="23"/>
        </w:rPr>
        <w:t xml:space="preserve">Specifics about </w:t>
      </w:r>
      <w:r w:rsidR="004516C7" w:rsidRPr="00920402">
        <w:rPr>
          <w:rFonts w:asciiTheme="majorHAnsi" w:hAnsiTheme="majorHAnsi" w:cstheme="majorHAnsi"/>
          <w:b w:val="0"/>
          <w:bCs w:val="0"/>
          <w:sz w:val="23"/>
          <w:szCs w:val="23"/>
        </w:rPr>
        <w:t xml:space="preserve">my experience </w:t>
      </w:r>
      <w:r w:rsidR="00FE7309">
        <w:rPr>
          <w:rFonts w:asciiTheme="majorHAnsi" w:hAnsiTheme="majorHAnsi" w:cstheme="majorHAnsi"/>
          <w:b w:val="0"/>
          <w:bCs w:val="0"/>
          <w:sz w:val="23"/>
          <w:szCs w:val="23"/>
        </w:rPr>
        <w:t>can be found within my r</w:t>
      </w:r>
      <w:r w:rsidR="004516C7" w:rsidRPr="00920402">
        <w:rPr>
          <w:rFonts w:asciiTheme="majorHAnsi" w:hAnsiTheme="majorHAnsi" w:cstheme="majorHAnsi"/>
          <w:b w:val="0"/>
          <w:bCs w:val="0"/>
          <w:sz w:val="23"/>
          <w:szCs w:val="23"/>
        </w:rPr>
        <w:t xml:space="preserve">ésumé. It would be my pleasure to meet at your earliest convenience. </w:t>
      </w:r>
    </w:p>
    <w:p w14:paraId="6AB5E6C1" w14:textId="77777777" w:rsidR="002A4472" w:rsidRPr="00920402" w:rsidRDefault="002A4472" w:rsidP="002A4472">
      <w:pPr>
        <w:rPr>
          <w:rFonts w:asciiTheme="majorHAnsi" w:hAnsiTheme="majorHAnsi" w:cstheme="majorHAnsi"/>
          <w:sz w:val="23"/>
          <w:szCs w:val="23"/>
        </w:rPr>
      </w:pPr>
    </w:p>
    <w:p w14:paraId="093A2E00" w14:textId="5B0EF1A2" w:rsidR="002A4472" w:rsidRPr="00920402" w:rsidRDefault="001E015A" w:rsidP="007519DC">
      <w:pPr>
        <w:rPr>
          <w:rFonts w:asciiTheme="majorHAnsi" w:hAnsiTheme="majorHAnsi" w:cstheme="majorHAnsi"/>
          <w:sz w:val="23"/>
          <w:szCs w:val="23"/>
        </w:rPr>
      </w:pPr>
      <w:r w:rsidRPr="00920402">
        <w:rPr>
          <w:rFonts w:asciiTheme="majorHAnsi" w:hAnsiTheme="majorHAnsi" w:cstheme="majorHAnsi"/>
          <w:sz w:val="23"/>
          <w:szCs w:val="23"/>
        </w:rPr>
        <w:t xml:space="preserve">Cordially, </w:t>
      </w:r>
      <w:r w:rsidR="002A4472" w:rsidRPr="00920402">
        <w:rPr>
          <w:rFonts w:asciiTheme="majorHAnsi" w:hAnsiTheme="majorHAnsi" w:cstheme="majorHAnsi"/>
          <w:sz w:val="23"/>
          <w:szCs w:val="23"/>
        </w:rPr>
        <w:t xml:space="preserve"> </w:t>
      </w:r>
    </w:p>
    <w:p w14:paraId="71903E87" w14:textId="77777777" w:rsidR="002A4472" w:rsidRPr="00920402" w:rsidRDefault="002A4472" w:rsidP="002A4472">
      <w:pPr>
        <w:rPr>
          <w:rFonts w:asciiTheme="majorHAnsi" w:hAnsiTheme="majorHAnsi" w:cstheme="majorHAnsi"/>
          <w:sz w:val="23"/>
          <w:szCs w:val="23"/>
        </w:rPr>
      </w:pPr>
    </w:p>
    <w:p w14:paraId="44CC5CEA" w14:textId="78B57BE5" w:rsidR="002A4472" w:rsidRPr="00920402" w:rsidRDefault="00920402" w:rsidP="00920402">
      <w:pPr>
        <w:rPr>
          <w:rFonts w:asciiTheme="majorHAnsi" w:eastAsia="Verdana" w:hAnsiTheme="majorHAnsi" w:cstheme="majorHAnsi"/>
          <w:bCs/>
          <w:sz w:val="23"/>
          <w:szCs w:val="23"/>
        </w:rPr>
      </w:pPr>
      <w:r w:rsidRPr="00920402">
        <w:rPr>
          <w:rFonts w:asciiTheme="majorHAnsi" w:hAnsiTheme="majorHAnsi" w:cstheme="majorHAnsi"/>
          <w:sz w:val="23"/>
          <w:szCs w:val="23"/>
        </w:rPr>
        <w:t>Doug Stander</w:t>
      </w:r>
      <w:bookmarkEnd w:id="0"/>
    </w:p>
    <w:sectPr w:rsidR="002A4472" w:rsidRPr="00920402" w:rsidSect="000B455C">
      <w:pgSz w:w="12240" w:h="15840"/>
      <w:pgMar w:top="576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CFB50" w14:textId="77777777" w:rsidR="002F7427" w:rsidRDefault="002F7427" w:rsidP="00F432C1">
      <w:r>
        <w:separator/>
      </w:r>
    </w:p>
  </w:endnote>
  <w:endnote w:type="continuationSeparator" w:id="0">
    <w:p w14:paraId="65A8928C" w14:textId="77777777" w:rsidR="002F7427" w:rsidRDefault="002F7427" w:rsidP="00F432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79A19" w14:textId="77777777" w:rsidR="002F7427" w:rsidRDefault="002F7427" w:rsidP="00F432C1">
      <w:r>
        <w:separator/>
      </w:r>
    </w:p>
  </w:footnote>
  <w:footnote w:type="continuationSeparator" w:id="0">
    <w:p w14:paraId="32FBB706" w14:textId="77777777" w:rsidR="002F7427" w:rsidRDefault="002F7427" w:rsidP="00F432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26BF5"/>
    <w:multiLevelType w:val="hybridMultilevel"/>
    <w:tmpl w:val="B9CE934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F4A495D"/>
    <w:multiLevelType w:val="hybridMultilevel"/>
    <w:tmpl w:val="739C9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527A05"/>
    <w:multiLevelType w:val="hybridMultilevel"/>
    <w:tmpl w:val="986E314A"/>
    <w:lvl w:ilvl="0" w:tplc="FD24F146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627"/>
        </w:tabs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7"/>
        </w:tabs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7"/>
        </w:tabs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7"/>
        </w:tabs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7"/>
        </w:tabs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7"/>
        </w:tabs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7"/>
        </w:tabs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7"/>
        </w:tabs>
        <w:ind w:left="6667" w:hanging="360"/>
      </w:pPr>
      <w:rPr>
        <w:rFonts w:ascii="Wingdings" w:hAnsi="Wingdings" w:hint="default"/>
      </w:rPr>
    </w:lvl>
  </w:abstractNum>
  <w:abstractNum w:abstractNumId="3" w15:restartNumberingAfterBreak="0">
    <w:nsid w:val="1A3476A4"/>
    <w:multiLevelType w:val="hybridMultilevel"/>
    <w:tmpl w:val="8074571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1C74453C"/>
    <w:multiLevelType w:val="hybridMultilevel"/>
    <w:tmpl w:val="8EF2652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20AB78F2"/>
    <w:multiLevelType w:val="hybridMultilevel"/>
    <w:tmpl w:val="421CA9D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232F7F91"/>
    <w:multiLevelType w:val="hybridMultilevel"/>
    <w:tmpl w:val="8A06ADE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251665B2"/>
    <w:multiLevelType w:val="hybridMultilevel"/>
    <w:tmpl w:val="5A32A1E8"/>
    <w:lvl w:ilvl="0" w:tplc="7E70FB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kern w:val="0"/>
        <w:position w:val="2"/>
        <w:sz w:val="20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D71C26"/>
    <w:multiLevelType w:val="hybridMultilevel"/>
    <w:tmpl w:val="2A7889E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349E5465"/>
    <w:multiLevelType w:val="hybridMultilevel"/>
    <w:tmpl w:val="CC8A5BA0"/>
    <w:lvl w:ilvl="0" w:tplc="44C4A920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0" w15:restartNumberingAfterBreak="0">
    <w:nsid w:val="3DEB2239"/>
    <w:multiLevelType w:val="hybridMultilevel"/>
    <w:tmpl w:val="47E0CFBC"/>
    <w:lvl w:ilvl="0" w:tplc="7E70FB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kern w:val="0"/>
        <w:position w:val="2"/>
        <w:sz w:val="20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001E23"/>
    <w:multiLevelType w:val="hybridMultilevel"/>
    <w:tmpl w:val="D5662D86"/>
    <w:lvl w:ilvl="0" w:tplc="7E70FB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kern w:val="0"/>
        <w:position w:val="2"/>
        <w:sz w:val="20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7036BB"/>
    <w:multiLevelType w:val="hybridMultilevel"/>
    <w:tmpl w:val="CBCCCE2A"/>
    <w:lvl w:ilvl="0" w:tplc="1CB0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position w:val="4"/>
        <w:sz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A74A68"/>
    <w:multiLevelType w:val="hybridMultilevel"/>
    <w:tmpl w:val="DB0E6B1A"/>
    <w:lvl w:ilvl="0" w:tplc="BF6C10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kern w:val="0"/>
        <w:position w:val="2"/>
        <w:sz w:val="20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131514"/>
    <w:multiLevelType w:val="hybridMultilevel"/>
    <w:tmpl w:val="9CAAC41A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75B4395A"/>
    <w:multiLevelType w:val="hybridMultilevel"/>
    <w:tmpl w:val="C14401E2"/>
    <w:lvl w:ilvl="0" w:tplc="7E70FB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kern w:val="0"/>
        <w:position w:val="2"/>
        <w:sz w:val="20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04E5F"/>
    <w:multiLevelType w:val="hybridMultilevel"/>
    <w:tmpl w:val="B50618B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4"/>
  </w:num>
  <w:num w:numId="3">
    <w:abstractNumId w:val="14"/>
  </w:num>
  <w:num w:numId="4">
    <w:abstractNumId w:val="0"/>
  </w:num>
  <w:num w:numId="5">
    <w:abstractNumId w:val="8"/>
  </w:num>
  <w:num w:numId="6">
    <w:abstractNumId w:val="5"/>
  </w:num>
  <w:num w:numId="7">
    <w:abstractNumId w:val="6"/>
  </w:num>
  <w:num w:numId="8">
    <w:abstractNumId w:val="3"/>
  </w:num>
  <w:num w:numId="9">
    <w:abstractNumId w:val="1"/>
  </w:num>
  <w:num w:numId="10">
    <w:abstractNumId w:val="12"/>
  </w:num>
  <w:num w:numId="11">
    <w:abstractNumId w:val="15"/>
  </w:num>
  <w:num w:numId="12">
    <w:abstractNumId w:val="11"/>
  </w:num>
  <w:num w:numId="13">
    <w:abstractNumId w:val="10"/>
  </w:num>
  <w:num w:numId="14">
    <w:abstractNumId w:val="7"/>
  </w:num>
  <w:num w:numId="15">
    <w:abstractNumId w:val="9"/>
  </w:num>
  <w:num w:numId="16">
    <w:abstractNumId w:val="2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DisplayPageBoundaries/>
  <w:proofState w:spelling="clean"/>
  <w:defaultTabStop w:val="14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sTA1sTAzMjWzMDJV0lEKTi0uzszPAykwNKkFAG6lE+ItAAAA"/>
  </w:docVars>
  <w:rsids>
    <w:rsidRoot w:val="003907A4"/>
    <w:rsid w:val="000040E0"/>
    <w:rsid w:val="000078AD"/>
    <w:rsid w:val="00051CF2"/>
    <w:rsid w:val="00060C16"/>
    <w:rsid w:val="00066015"/>
    <w:rsid w:val="000724DA"/>
    <w:rsid w:val="000839AF"/>
    <w:rsid w:val="00094FB7"/>
    <w:rsid w:val="000B2F94"/>
    <w:rsid w:val="000B455C"/>
    <w:rsid w:val="000C2768"/>
    <w:rsid w:val="000E2EE8"/>
    <w:rsid w:val="00111458"/>
    <w:rsid w:val="001212C7"/>
    <w:rsid w:val="00123AE2"/>
    <w:rsid w:val="00132603"/>
    <w:rsid w:val="001474DA"/>
    <w:rsid w:val="001602C8"/>
    <w:rsid w:val="001A1918"/>
    <w:rsid w:val="001A3C2D"/>
    <w:rsid w:val="001A6828"/>
    <w:rsid w:val="001B0C73"/>
    <w:rsid w:val="001B40F5"/>
    <w:rsid w:val="001E015A"/>
    <w:rsid w:val="001F360E"/>
    <w:rsid w:val="001F4BA4"/>
    <w:rsid w:val="001F612D"/>
    <w:rsid w:val="0021165C"/>
    <w:rsid w:val="00215093"/>
    <w:rsid w:val="00235B6A"/>
    <w:rsid w:val="00252D50"/>
    <w:rsid w:val="00264D38"/>
    <w:rsid w:val="00273FA8"/>
    <w:rsid w:val="00273FB6"/>
    <w:rsid w:val="00277A89"/>
    <w:rsid w:val="00293F5D"/>
    <w:rsid w:val="00294DB2"/>
    <w:rsid w:val="00295E2E"/>
    <w:rsid w:val="002A4472"/>
    <w:rsid w:val="002C32F9"/>
    <w:rsid w:val="002C5BC1"/>
    <w:rsid w:val="002D01E7"/>
    <w:rsid w:val="002D71DB"/>
    <w:rsid w:val="002F0C83"/>
    <w:rsid w:val="002F7427"/>
    <w:rsid w:val="00312C84"/>
    <w:rsid w:val="003353D2"/>
    <w:rsid w:val="003400A8"/>
    <w:rsid w:val="003907A4"/>
    <w:rsid w:val="00390C56"/>
    <w:rsid w:val="003B4DB8"/>
    <w:rsid w:val="003B5F45"/>
    <w:rsid w:val="003B6C8B"/>
    <w:rsid w:val="003D1D75"/>
    <w:rsid w:val="003D4849"/>
    <w:rsid w:val="003D7623"/>
    <w:rsid w:val="00413929"/>
    <w:rsid w:val="0043431B"/>
    <w:rsid w:val="00434804"/>
    <w:rsid w:val="0044427F"/>
    <w:rsid w:val="004516C7"/>
    <w:rsid w:val="00456DFA"/>
    <w:rsid w:val="004717F5"/>
    <w:rsid w:val="00472B40"/>
    <w:rsid w:val="00472B70"/>
    <w:rsid w:val="004B173B"/>
    <w:rsid w:val="004C15D6"/>
    <w:rsid w:val="004C284D"/>
    <w:rsid w:val="004D0271"/>
    <w:rsid w:val="004E22A5"/>
    <w:rsid w:val="004F68ED"/>
    <w:rsid w:val="00500A8D"/>
    <w:rsid w:val="00504BD1"/>
    <w:rsid w:val="00525281"/>
    <w:rsid w:val="00555D18"/>
    <w:rsid w:val="0056187E"/>
    <w:rsid w:val="00565267"/>
    <w:rsid w:val="0056539A"/>
    <w:rsid w:val="0057287B"/>
    <w:rsid w:val="00586778"/>
    <w:rsid w:val="005A254B"/>
    <w:rsid w:val="005C46C2"/>
    <w:rsid w:val="005C7E73"/>
    <w:rsid w:val="005D28DF"/>
    <w:rsid w:val="005D3E58"/>
    <w:rsid w:val="00600097"/>
    <w:rsid w:val="006029D1"/>
    <w:rsid w:val="00603D33"/>
    <w:rsid w:val="006354B6"/>
    <w:rsid w:val="00640777"/>
    <w:rsid w:val="006419BF"/>
    <w:rsid w:val="00661320"/>
    <w:rsid w:val="00691781"/>
    <w:rsid w:val="006A080A"/>
    <w:rsid w:val="006A5B02"/>
    <w:rsid w:val="006C2EDA"/>
    <w:rsid w:val="006D6EBE"/>
    <w:rsid w:val="006F14D7"/>
    <w:rsid w:val="006F248C"/>
    <w:rsid w:val="00702B83"/>
    <w:rsid w:val="00712FB4"/>
    <w:rsid w:val="007228EE"/>
    <w:rsid w:val="00725B0A"/>
    <w:rsid w:val="00737CFE"/>
    <w:rsid w:val="00740701"/>
    <w:rsid w:val="007519DC"/>
    <w:rsid w:val="00772302"/>
    <w:rsid w:val="00775629"/>
    <w:rsid w:val="007B3BA9"/>
    <w:rsid w:val="007D0DBA"/>
    <w:rsid w:val="007D2E4C"/>
    <w:rsid w:val="007E3470"/>
    <w:rsid w:val="00820A08"/>
    <w:rsid w:val="008319F8"/>
    <w:rsid w:val="00834958"/>
    <w:rsid w:val="00842B3F"/>
    <w:rsid w:val="008440F9"/>
    <w:rsid w:val="008637AC"/>
    <w:rsid w:val="008B454D"/>
    <w:rsid w:val="008C1A9A"/>
    <w:rsid w:val="008C2F11"/>
    <w:rsid w:val="008D34CE"/>
    <w:rsid w:val="008D6996"/>
    <w:rsid w:val="008E374D"/>
    <w:rsid w:val="00910827"/>
    <w:rsid w:val="00920402"/>
    <w:rsid w:val="00926EC0"/>
    <w:rsid w:val="00952595"/>
    <w:rsid w:val="00965F97"/>
    <w:rsid w:val="00997460"/>
    <w:rsid w:val="009A31C8"/>
    <w:rsid w:val="009B06A2"/>
    <w:rsid w:val="009B35C0"/>
    <w:rsid w:val="009B6600"/>
    <w:rsid w:val="009C0F95"/>
    <w:rsid w:val="009D5716"/>
    <w:rsid w:val="009E6A28"/>
    <w:rsid w:val="009F26CF"/>
    <w:rsid w:val="00A003B5"/>
    <w:rsid w:val="00A07DAE"/>
    <w:rsid w:val="00A11B4D"/>
    <w:rsid w:val="00A32289"/>
    <w:rsid w:val="00A511BF"/>
    <w:rsid w:val="00A75985"/>
    <w:rsid w:val="00A772CA"/>
    <w:rsid w:val="00A94EF8"/>
    <w:rsid w:val="00AD12C1"/>
    <w:rsid w:val="00AE1C0D"/>
    <w:rsid w:val="00AE5C43"/>
    <w:rsid w:val="00AF1340"/>
    <w:rsid w:val="00AF6CC3"/>
    <w:rsid w:val="00B00059"/>
    <w:rsid w:val="00B37B35"/>
    <w:rsid w:val="00B52199"/>
    <w:rsid w:val="00B52979"/>
    <w:rsid w:val="00B62707"/>
    <w:rsid w:val="00B64431"/>
    <w:rsid w:val="00B6635F"/>
    <w:rsid w:val="00B704AA"/>
    <w:rsid w:val="00B7124C"/>
    <w:rsid w:val="00B83A0B"/>
    <w:rsid w:val="00B92412"/>
    <w:rsid w:val="00B92980"/>
    <w:rsid w:val="00B97E78"/>
    <w:rsid w:val="00BA0E45"/>
    <w:rsid w:val="00BA30E6"/>
    <w:rsid w:val="00BB767A"/>
    <w:rsid w:val="00BC7F71"/>
    <w:rsid w:val="00BF38D2"/>
    <w:rsid w:val="00C01CEC"/>
    <w:rsid w:val="00C068C6"/>
    <w:rsid w:val="00C1003F"/>
    <w:rsid w:val="00C22A23"/>
    <w:rsid w:val="00C26A52"/>
    <w:rsid w:val="00C37539"/>
    <w:rsid w:val="00C4482D"/>
    <w:rsid w:val="00C52EA0"/>
    <w:rsid w:val="00C64607"/>
    <w:rsid w:val="00C647E4"/>
    <w:rsid w:val="00C77ABB"/>
    <w:rsid w:val="00CA4BE5"/>
    <w:rsid w:val="00CA6D61"/>
    <w:rsid w:val="00CB3816"/>
    <w:rsid w:val="00CB6028"/>
    <w:rsid w:val="00CB67A3"/>
    <w:rsid w:val="00CC092C"/>
    <w:rsid w:val="00CC0E4D"/>
    <w:rsid w:val="00CF2C08"/>
    <w:rsid w:val="00D426B8"/>
    <w:rsid w:val="00D660C8"/>
    <w:rsid w:val="00D85B0D"/>
    <w:rsid w:val="00D92DEF"/>
    <w:rsid w:val="00DA537F"/>
    <w:rsid w:val="00DD080E"/>
    <w:rsid w:val="00DE7848"/>
    <w:rsid w:val="00DF0C5C"/>
    <w:rsid w:val="00E02528"/>
    <w:rsid w:val="00E0290B"/>
    <w:rsid w:val="00E10070"/>
    <w:rsid w:val="00E11D33"/>
    <w:rsid w:val="00E30242"/>
    <w:rsid w:val="00E46675"/>
    <w:rsid w:val="00E557F1"/>
    <w:rsid w:val="00E644B7"/>
    <w:rsid w:val="00E847CE"/>
    <w:rsid w:val="00E87E1A"/>
    <w:rsid w:val="00E95BB7"/>
    <w:rsid w:val="00EB4792"/>
    <w:rsid w:val="00EE5E3B"/>
    <w:rsid w:val="00F117CC"/>
    <w:rsid w:val="00F11D60"/>
    <w:rsid w:val="00F2033A"/>
    <w:rsid w:val="00F432C1"/>
    <w:rsid w:val="00F4779A"/>
    <w:rsid w:val="00F62F47"/>
    <w:rsid w:val="00F75328"/>
    <w:rsid w:val="00F93C70"/>
    <w:rsid w:val="00FA2100"/>
    <w:rsid w:val="00FA402C"/>
    <w:rsid w:val="00FC211E"/>
    <w:rsid w:val="00FC35F6"/>
    <w:rsid w:val="00FC3CEE"/>
    <w:rsid w:val="00FE7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2B9B30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07DAE"/>
    <w:pPr>
      <w:keepNext/>
      <w:outlineLvl w:val="0"/>
    </w:pPr>
    <w:rPr>
      <w:rFonts w:ascii="Times New Roman" w:eastAsia="Times New Roman" w:hAnsi="Times New Roman" w:cs="Times New Roman"/>
      <w:b/>
      <w:bCs/>
    </w:rPr>
  </w:style>
  <w:style w:type="paragraph" w:styleId="Heading5">
    <w:name w:val="heading 5"/>
    <w:basedOn w:val="Normal"/>
    <w:next w:val="Normal"/>
    <w:link w:val="Heading5Char"/>
    <w:qFormat/>
    <w:rsid w:val="00A07DAE"/>
    <w:pPr>
      <w:keepNext/>
      <w:tabs>
        <w:tab w:val="left" w:pos="180"/>
        <w:tab w:val="left" w:pos="8190"/>
      </w:tabs>
      <w:ind w:left="-270"/>
      <w:jc w:val="center"/>
      <w:outlineLvl w:val="4"/>
    </w:pPr>
    <w:rPr>
      <w:rFonts w:ascii="Times New Roman" w:eastAsia="Times New Roman" w:hAnsi="Times New Roman" w:cs="Times New Roman"/>
      <w:b/>
      <w:bCs/>
      <w:sz w:val="28"/>
      <w:szCs w:val="20"/>
    </w:rPr>
  </w:style>
  <w:style w:type="paragraph" w:styleId="Heading6">
    <w:name w:val="heading 6"/>
    <w:basedOn w:val="Normal"/>
    <w:next w:val="Normal"/>
    <w:link w:val="Heading6Char"/>
    <w:qFormat/>
    <w:rsid w:val="00A07DAE"/>
    <w:pPr>
      <w:keepNext/>
      <w:tabs>
        <w:tab w:val="left" w:pos="180"/>
      </w:tabs>
      <w:ind w:left="-270"/>
      <w:outlineLvl w:val="5"/>
    </w:pPr>
    <w:rPr>
      <w:rFonts w:ascii="Times New Roman" w:eastAsia="Times New Roman" w:hAnsi="Times New Roman"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07A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07A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F432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432C1"/>
  </w:style>
  <w:style w:type="paragraph" w:styleId="Footer">
    <w:name w:val="footer"/>
    <w:basedOn w:val="Normal"/>
    <w:link w:val="FooterChar"/>
    <w:uiPriority w:val="99"/>
    <w:unhideWhenUsed/>
    <w:rsid w:val="00F432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32C1"/>
  </w:style>
  <w:style w:type="character" w:styleId="UnresolvedMention">
    <w:name w:val="Unresolved Mention"/>
    <w:basedOn w:val="DefaultParagraphFont"/>
    <w:uiPriority w:val="99"/>
    <w:semiHidden/>
    <w:unhideWhenUsed/>
    <w:rsid w:val="006D6EB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B3BA9"/>
    <w:pPr>
      <w:jc w:val="both"/>
    </w:pPr>
    <w:rPr>
      <w:rFonts w:ascii="Roboto" w:eastAsiaTheme="minorHAnsi" w:hAnsi="Roboto"/>
      <w:color w:val="292929"/>
      <w:sz w:val="18"/>
      <w:szCs w:val="22"/>
      <w:lang w:val="en-PH"/>
    </w:rPr>
  </w:style>
  <w:style w:type="paragraph" w:styleId="BodyTextIndent">
    <w:name w:val="Body Text Indent"/>
    <w:basedOn w:val="Normal"/>
    <w:link w:val="BodyTextIndentChar"/>
    <w:rsid w:val="007B3BA9"/>
    <w:pPr>
      <w:tabs>
        <w:tab w:val="left" w:pos="180"/>
        <w:tab w:val="left" w:pos="8190"/>
      </w:tabs>
      <w:ind w:left="-270"/>
      <w:jc w:val="both"/>
    </w:pPr>
    <w:rPr>
      <w:rFonts w:ascii="Times New Roman" w:eastAsia="Times New Roman" w:hAnsi="Times New Roman" w:cs="Times New Roman"/>
      <w:sz w:val="22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B3BA9"/>
    <w:rPr>
      <w:rFonts w:ascii="Times New Roman" w:eastAsia="Times New Roman" w:hAnsi="Times New Roman" w:cs="Times New Roman"/>
      <w:sz w:val="22"/>
      <w:szCs w:val="20"/>
    </w:rPr>
  </w:style>
  <w:style w:type="paragraph" w:styleId="BlockText">
    <w:name w:val="Block Text"/>
    <w:basedOn w:val="Normal"/>
    <w:rsid w:val="00A07DAE"/>
    <w:pPr>
      <w:ind w:left="90" w:right="90"/>
      <w:jc w:val="center"/>
    </w:pPr>
    <w:rPr>
      <w:rFonts w:ascii="Arial" w:eastAsia="Times New Roman" w:hAnsi="Arial" w:cs="Arial"/>
      <w:b/>
      <w:bCs/>
      <w:sz w:val="20"/>
      <w:szCs w:val="20"/>
    </w:rPr>
  </w:style>
  <w:style w:type="paragraph" w:styleId="BodyText3">
    <w:name w:val="Body Text 3"/>
    <w:basedOn w:val="Normal"/>
    <w:link w:val="BodyText3Char"/>
    <w:uiPriority w:val="99"/>
    <w:unhideWhenUsed/>
    <w:rsid w:val="00A07DA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07DAE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A07DAE"/>
    <w:rPr>
      <w:rFonts w:ascii="Times New Roman" w:eastAsia="Times New Roman" w:hAnsi="Times New Roman" w:cs="Times New Roman"/>
      <w:b/>
      <w:bCs/>
    </w:rPr>
  </w:style>
  <w:style w:type="character" w:customStyle="1" w:styleId="Heading5Char">
    <w:name w:val="Heading 5 Char"/>
    <w:basedOn w:val="DefaultParagraphFont"/>
    <w:link w:val="Heading5"/>
    <w:rsid w:val="00A07DAE"/>
    <w:rPr>
      <w:rFonts w:ascii="Times New Roman" w:eastAsia="Times New Roman" w:hAnsi="Times New Roman" w:cs="Times New Roman"/>
      <w:b/>
      <w:bCs/>
      <w:sz w:val="28"/>
      <w:szCs w:val="20"/>
    </w:rPr>
  </w:style>
  <w:style w:type="character" w:customStyle="1" w:styleId="Heading6Char">
    <w:name w:val="Heading 6 Char"/>
    <w:basedOn w:val="DefaultParagraphFont"/>
    <w:link w:val="Heading6"/>
    <w:rsid w:val="00A07DAE"/>
    <w:rPr>
      <w:rFonts w:ascii="Times New Roman" w:eastAsia="Times New Roman" w:hAnsi="Times New Roman" w:cs="Times New Roman"/>
      <w:b/>
      <w:sz w:val="22"/>
      <w:szCs w:val="20"/>
    </w:rPr>
  </w:style>
  <w:style w:type="paragraph" w:styleId="NormalWeb">
    <w:name w:val="Normal (Web)"/>
    <w:basedOn w:val="Normal"/>
    <w:uiPriority w:val="99"/>
    <w:unhideWhenUsed/>
    <w:rsid w:val="00A07DAE"/>
    <w:pPr>
      <w:spacing w:before="100" w:beforeAutospacing="1" w:after="100" w:afterAutospacing="1"/>
    </w:pPr>
    <w:rPr>
      <w:rFonts w:ascii="Times New Roman" w:eastAsia="Calibri" w:hAnsi="Times New Roman" w:cs="Times New Roman"/>
    </w:rPr>
  </w:style>
  <w:style w:type="paragraph" w:styleId="BodyText">
    <w:name w:val="Body Text"/>
    <w:basedOn w:val="Normal"/>
    <w:link w:val="BodyTextChar"/>
    <w:uiPriority w:val="99"/>
    <w:semiHidden/>
    <w:unhideWhenUsed/>
    <w:rsid w:val="002A447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44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67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2508550-2D8B-40CC-88EE-5FBD91C72F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22T12:41:00Z</dcterms:created>
  <dcterms:modified xsi:type="dcterms:W3CDTF">2021-10-05T13:52:00Z</dcterms:modified>
</cp:coreProperties>
</file>